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00000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21116C75" w:rsidR="007B4A91" w:rsidRDefault="00876C3C">
      <w:pPr>
        <w:rPr>
          <w:sz w:val="28"/>
          <w:szCs w:val="28"/>
        </w:rPr>
      </w:pPr>
      <w:proofErr w:type="spellStart"/>
      <w:r w:rsidRPr="00876C3C">
        <w:rPr>
          <w:sz w:val="28"/>
          <w:szCs w:val="28"/>
          <w:highlight w:val="yellow"/>
        </w:rPr>
        <w:t>Moonlander</w:t>
      </w:r>
      <w:proofErr w:type="spellEnd"/>
      <w:r w:rsidRPr="00876C3C">
        <w:rPr>
          <w:sz w:val="28"/>
          <w:szCs w:val="28"/>
          <w:highlight w:val="yellow"/>
        </w:rPr>
        <w:t xml:space="preserve"> Game</w:t>
      </w:r>
    </w:p>
    <w:p w14:paraId="34A9E19B" w14:textId="77777777" w:rsidR="007B4A91" w:rsidRDefault="00000000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33BEECCE" w:rsidR="007B4A91" w:rsidRDefault="00876C3C">
      <w:pPr>
        <w:ind w:left="720"/>
        <w:rPr>
          <w:sz w:val="28"/>
          <w:szCs w:val="28"/>
        </w:rPr>
      </w:pPr>
      <w:r>
        <w:rPr>
          <w:sz w:val="28"/>
          <w:szCs w:val="28"/>
        </w:rPr>
        <w:t>Move the spaceship from the Earth to the moon.</w:t>
      </w:r>
    </w:p>
    <w:p w14:paraId="3D632C61" w14:textId="77777777" w:rsidR="007B4A91" w:rsidRDefault="00000000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1C3DD95F" w:rsidR="007B4A91" w:rsidRDefault="00876C3C" w:rsidP="00876C3C">
      <w:pPr>
        <w:ind w:left="720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You are an astronaut trying to save your fellow mates </w:t>
      </w:r>
      <w:proofErr w:type="gramStart"/>
      <w:r>
        <w:rPr>
          <w:sz w:val="28"/>
          <w:szCs w:val="28"/>
        </w:rPr>
        <w:t>from  a</w:t>
      </w:r>
      <w:proofErr w:type="gramEnd"/>
      <w:r>
        <w:rPr>
          <w:sz w:val="28"/>
          <w:szCs w:val="28"/>
        </w:rPr>
        <w:t xml:space="preserve"> space invasion. As they are stranded on the moon hoping aliens don’t show </w:t>
      </w:r>
      <w:proofErr w:type="gramStart"/>
      <w:r>
        <w:rPr>
          <w:sz w:val="28"/>
          <w:szCs w:val="28"/>
        </w:rPr>
        <w:t>up..</w:t>
      </w:r>
      <w:proofErr w:type="gramEnd"/>
    </w:p>
    <w:p w14:paraId="6102F988" w14:textId="77777777" w:rsidR="007B4A91" w:rsidRDefault="00000000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000000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000000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4E4CD418" w:rsidR="007B4A91" w:rsidRDefault="00876C3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aceship (You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9017289" w:rsidR="007B4A91" w:rsidRDefault="00876C3C" w:rsidP="00876C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an make you move as </w:t>
            </w:r>
            <w:proofErr w:type="spellStart"/>
            <w:r>
              <w:rPr>
                <w:sz w:val="28"/>
                <w:szCs w:val="28"/>
              </w:rPr>
              <w:t>ur</w:t>
            </w:r>
            <w:proofErr w:type="spellEnd"/>
            <w:r>
              <w:rPr>
                <w:sz w:val="28"/>
                <w:szCs w:val="28"/>
              </w:rPr>
              <w:t xml:space="preserve"> in it.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38AB05BD" w:rsidR="007B4A91" w:rsidRDefault="00876C3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stronaut 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27105933" w:rsidR="007B4A91" w:rsidRDefault="00876C3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lp!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195A7F6F" w:rsidR="007B4A91" w:rsidRDefault="00876C3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stronaut </w:t>
            </w:r>
            <w:r>
              <w:rPr>
                <w:sz w:val="28"/>
                <w:szCs w:val="28"/>
              </w:rPr>
              <w:t>2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575E4CA5" w:rsidR="007B4A91" w:rsidRDefault="00876C3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lp!</w:t>
            </w: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5B8DFA15" w:rsidR="007B4A91" w:rsidRDefault="00876C3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stronaut </w:t>
            </w:r>
            <w:r>
              <w:rPr>
                <w:sz w:val="28"/>
                <w:szCs w:val="28"/>
              </w:rPr>
              <w:t>3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44C2CEB5" w:rsidR="007B4A91" w:rsidRDefault="00876C3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lp!</w:t>
            </w: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58538F8F" w:rsidR="007B4A91" w:rsidRDefault="00876C3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ien 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683586B6" w:rsidR="007B4A91" w:rsidRDefault="00876C3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lp!</w:t>
            </w: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4C39BC4F" w:rsidR="007B4A91" w:rsidRDefault="00876C3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</w:t>
            </w:r>
            <w:r>
              <w:rPr>
                <w:sz w:val="28"/>
                <w:szCs w:val="28"/>
              </w:rPr>
              <w:t>lien 2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1A30E389" w:rsidR="007B4A91" w:rsidRDefault="00876C3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void</w:t>
            </w: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08FCD06A" w:rsidR="007B4A91" w:rsidRDefault="00876C3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ien 3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3D904F6E" w:rsidR="007B4A91" w:rsidRDefault="00876C3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void</w:t>
            </w: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210C135A" w:rsidR="007B4A91" w:rsidRDefault="00876C3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FO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1CA62450" w:rsidR="007B4A91" w:rsidRDefault="00876C3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Where the aliens </w:t>
            </w:r>
            <w:proofErr w:type="spellStart"/>
            <w:r>
              <w:rPr>
                <w:sz w:val="28"/>
                <w:szCs w:val="28"/>
              </w:rPr>
              <w:t>arive</w:t>
            </w:r>
            <w:proofErr w:type="spellEnd"/>
            <w:r>
              <w:rPr>
                <w:sz w:val="28"/>
                <w:szCs w:val="28"/>
              </w:rPr>
              <w:t>.</w:t>
            </w: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0F86A6D7" w:rsidR="007B4A91" w:rsidRDefault="00876C3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ck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3475E881" w:rsidR="007B4A91" w:rsidRDefault="00876C3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acle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50698008" w:rsidR="007B4A91" w:rsidRDefault="00876C3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Meteroites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0B4F9FA1" w:rsidR="007B4A91" w:rsidRDefault="00876C3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acle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3C264E70" w:rsidR="007B4A91" w:rsidRDefault="00876C3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u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356523BA" w:rsidR="007B4A91" w:rsidRDefault="00F6412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UI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691A6882" w:rsidR="007B4A91" w:rsidRDefault="00876C3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ar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24A76242" w:rsidR="007B4A91" w:rsidRDefault="00F6412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UI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10D5D6DF" w:rsidR="007B4A91" w:rsidRDefault="00876C3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uel tank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09B97F87" w:rsidR="007B4A91" w:rsidRDefault="00876C3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oost</w:t>
            </w: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8A222E6" w:rsidR="007B4A91" w:rsidRDefault="00876C3C" w:rsidP="00876C3C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          Shooting Sta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DFE5F06" w:rsidR="007B4A91" w:rsidRDefault="00876C3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ives 50% extra health!</w:t>
            </w: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219FA1CC" w:rsidR="007B4A91" w:rsidRDefault="00F6412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Gems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5C6F7CEB" w:rsidR="007B4A91" w:rsidRDefault="00F6412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sed to buy skins for the aliens/astronauts</w:t>
            </w: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08D0399E" w:rsidR="007B4A91" w:rsidRDefault="00F6412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i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3A115940" w:rsidR="007B4A91" w:rsidRDefault="00F6412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sed to buy skins for spaceship/UFO</w:t>
            </w: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000000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000000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000000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000000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000000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lastRenderedPageBreak/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454257607">
    <w:abstractNumId w:val="0"/>
  </w:num>
  <w:num w:numId="2" w16cid:durableId="1583950620">
    <w:abstractNumId w:val="1"/>
  </w:num>
  <w:num w:numId="3" w16cid:durableId="977612667">
    <w:abstractNumId w:val="3"/>
  </w:num>
  <w:num w:numId="4" w16cid:durableId="206729774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876C3C"/>
    <w:rsid w:val="00F641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4</Pages>
  <Words>249</Words>
  <Characters>142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Venkata Nusumu</cp:lastModifiedBy>
  <cp:revision>3</cp:revision>
  <dcterms:created xsi:type="dcterms:W3CDTF">2021-03-18T05:03:00Z</dcterms:created>
  <dcterms:modified xsi:type="dcterms:W3CDTF">2023-07-06T18:39:00Z</dcterms:modified>
</cp:coreProperties>
</file>